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B2195B" w:rsidP="00941075" w:rsidRDefault="00B2195B" w14:paraId="6772F21D" w14:textId="6CD97732">
      <w:pPr>
        <w:pStyle w:val="Title"/>
      </w:pPr>
      <w:r>
        <w:t>Meeting Minutes</w:t>
      </w:r>
    </w:p>
    <w:p w:rsidR="00396DB8" w:rsidP="00B2195B" w:rsidRDefault="00396DB8" w14:paraId="5378603F" w14:textId="2AFD45E7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:rsidRPr="00941075" w:rsidR="00322308" w:rsidP="00322308" w:rsidRDefault="00B2195B" w14:paraId="3035C06D" w14:textId="2AC7F664">
      <w:pPr/>
      <w:r w:rsidR="00B2195B">
        <w:rPr/>
        <w:t>Team Number:</w:t>
      </w:r>
      <w:r>
        <w:tab/>
      </w:r>
      <w:r w:rsidR="505890D0">
        <w:rPr/>
        <w:t>4</w:t>
      </w:r>
      <w:r>
        <w:tab/>
      </w:r>
      <w:r>
        <w:tab/>
      </w:r>
      <w:r w:rsidR="00322308">
        <w:rPr/>
        <w:t xml:space="preserve">Team Name: </w:t>
      </w:r>
      <w:sdt>
        <w:sdtPr>
          <w:id w:val="-800230247"/>
          <w:placeholder>
            <w:docPart w:val="E96F06B2C40949CAA0D36C04667906A4"/>
          </w:placeholder>
        </w:sdtPr>
        <w:sdtContent>
          <w:r w:rsidR="230A74E9">
            <w:rPr/>
            <w:t>Group 4</w:t>
          </w:r>
        </w:sdtContent>
      </w:sdt>
    </w:p>
    <w:p w:rsidRPr="00941075" w:rsidR="00B2195B" w:rsidP="729DED9E" w:rsidRDefault="00B2195B" w14:paraId="11619835" w14:textId="55954810">
      <w:pPr>
        <w:pStyle w:val="Normal"/>
      </w:pPr>
      <w:r w:rsidR="00B2195B">
        <w:rPr/>
        <w:t>Team Member Name</w:t>
      </w:r>
      <w:r w:rsidR="00052FE6">
        <w:rPr/>
        <w:t>s</w:t>
      </w:r>
      <w:r w:rsidR="00B2195B">
        <w:rPr/>
        <w:t>:</w:t>
      </w:r>
      <w:r w:rsidR="00941075">
        <w:rPr/>
        <w:t xml:space="preserve"> </w:t>
      </w:r>
      <w:sdt>
        <w:sdtPr>
          <w:id w:val="1219563779"/>
          <w:placeholder>
            <w:docPart w:val="E64680E9908D47FA822DDE52528E35BE"/>
          </w:placeholder>
        </w:sdtPr>
        <w:sdtContent>
          <w:r w:rsidR="3D5A6EA4">
            <w:rPr/>
            <w:t xml:space="preserve">CHIEN-HUAN LIN, </w:t>
          </w:r>
          <w:r w:rsidRPr="729DED9E" w:rsidR="3D5A6EA4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Shrey Patel, 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Aayush 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Ogia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, Parth 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Sanjaysinh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 Mori, Rial 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>Alpananand</w:t>
          </w:r>
          <w:r w:rsidRPr="729DED9E" w:rsidR="705FEAA6">
            <w:rPr>
              <w:rFonts w:ascii="Calibri" w:hAnsi="Calibri" w:eastAsia="Calibri" w:cs="Calibri"/>
              <w:noProof w:val="0"/>
              <w:sz w:val="22"/>
              <w:szCs w:val="22"/>
              <w:lang w:val="en-CA"/>
            </w:rPr>
            <w:t xml:space="preserve"> Parmar</w:t>
          </w:r>
        </w:sdtContent>
      </w:sdt>
    </w:p>
    <w:p w:rsidR="00B24268" w:rsidP="008D0748" w:rsidRDefault="008B6FAD" w14:paraId="25C16138" w14:textId="30EEFDE5">
      <w:pPr/>
      <w:r w:rsidRPr="729DED9E" w:rsidR="008B6FAD">
        <w:rPr/>
        <w:t>Meeting 1 Date</w:t>
      </w:r>
      <w:r w:rsidRPr="00941075" w:rsidR="008D0748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6900FF" w:rsidR="00B34BB4">
            <w:rPr>
              <w:rStyle w:val="PlaceholderText"/>
            </w:rPr>
            <w:t>Click or tap to enter a date.</w:t>
          </w:r>
        </w:sdtContent>
      </w:sdt>
      <w:r w:rsidR="7EDF8F99">
        <w:rPr/>
        <w:t>2024/07/20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729DED9E" w:rsidR="008B6FAD">
        <w:rPr/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 w:rsidR="00B34BB4">
            <w:rPr>
              <w:rStyle w:val="PlaceholderText"/>
            </w:rPr>
            <w:t>Click or tap to enter a date.</w:t>
          </w:r>
        </w:sdtContent>
      </w:sdt>
      <w:r w:rsidR="52832B9D">
        <w:rPr/>
        <w:t>2024/07/27</w:t>
      </w:r>
    </w:p>
    <w:p w:rsidR="23191A58" w:rsidP="65F46749" w:rsidRDefault="23191A58" w14:paraId="5E2025E2" w14:textId="390FD799">
      <w:pPr>
        <w:pStyle w:val="Normal"/>
      </w:pPr>
      <w:r w:rsidR="23191A58">
        <w:rPr/>
        <w:t xml:space="preserve">Meeting 3 Date: </w:t>
      </w:r>
      <w:sdt>
        <w:sdtPr>
          <w:id w:val="2044662081"/>
          <w:showingPlcHdr/>
          <w:placeholder>
            <w:docPart w:val="DefaultPlaceholder_-1854013437"/>
          </w:placeholder>
        </w:sdtPr>
        <w:sdtContent>
          <w:r w:rsidRPr="65F46749" w:rsidR="23191A58">
            <w:rPr>
              <w:rStyle w:val="PlaceholderText"/>
            </w:rPr>
            <w:t>Click or tap to enter a date.</w:t>
          </w:r>
        </w:sdtContent>
      </w:sdt>
      <w:r w:rsidR="23191A58">
        <w:rPr/>
        <w:t>2024/08/03</w:t>
      </w:r>
    </w:p>
    <w:p w:rsidR="005F1670" w:rsidP="008D0748" w:rsidRDefault="00322308" w14:paraId="304F23D4" w14:textId="7AB81D6C">
      <w:r>
        <w:tab/>
      </w:r>
      <w:r>
        <w:tab/>
      </w:r>
    </w:p>
    <w:p w:rsidR="00B00FA9" w:rsidP="00B2195B" w:rsidRDefault="00B2195B" w14:paraId="01842159" w14:textId="77777777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:rsidTr="45B37A10" w14:paraId="45DC08A0" w14:textId="77777777">
        <w:trPr>
          <w:trHeight w:val="478"/>
        </w:trPr>
        <w:tc>
          <w:tcPr>
            <w:tcW w:w="3865" w:type="dxa"/>
            <w:tcMar/>
          </w:tcPr>
          <w:p w:rsidRPr="00B2195B" w:rsidR="00475F05" w:rsidP="00FE70AB" w:rsidRDefault="00475F05" w14:paraId="0F47F008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  <w:tcMar/>
          </w:tcPr>
          <w:p w:rsidR="00475F05" w:rsidP="00FE70AB" w:rsidRDefault="00475F05" w14:paraId="3A76D4C1" w14:textId="77777777">
            <w:pPr>
              <w:jc w:val="center"/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:rsidRPr="00475F05" w:rsidR="00475F05" w:rsidP="00FE70AB" w:rsidRDefault="00475F05" w14:paraId="1902B8BF" w14:textId="3B24BFEA">
            <w:pPr>
              <w:jc w:val="center"/>
            </w:pPr>
            <w:r>
              <w:t>(what tasks are assigned to specific group members to complete for next week)</w:t>
            </w:r>
          </w:p>
        </w:tc>
        <w:tc>
          <w:tcPr>
            <w:tcW w:w="1620" w:type="dxa"/>
            <w:tcMar/>
          </w:tcPr>
          <w:p w:rsidRPr="00B2195B" w:rsidR="00475F05" w:rsidP="00FE70AB" w:rsidRDefault="00475F05" w14:paraId="55D02E0F" w14:textId="66AFE786">
            <w:pPr>
              <w:jc w:val="center"/>
              <w:rPr>
                <w:b/>
              </w:rPr>
            </w:pPr>
            <w:r w:rsidRPr="00B2195B">
              <w:rPr>
                <w:b/>
              </w:rPr>
              <w:t>Present</w:t>
            </w:r>
          </w:p>
          <w:p w:rsidRPr="00B2195B" w:rsidR="00475F05" w:rsidP="00FE70AB" w:rsidRDefault="00475F05" w14:paraId="2E83D668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  <w:tcMar/>
          </w:tcPr>
          <w:p w:rsidRPr="00B2195B" w:rsidR="00475F05" w:rsidP="00FE70AB" w:rsidRDefault="00475F05" w14:paraId="4401DB4F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:rsidRPr="00B2195B" w:rsidR="00475F05" w:rsidP="00FE70AB" w:rsidRDefault="00475F05" w14:paraId="16473C2B" w14:textId="77777777">
            <w:pPr>
              <w:jc w:val="center"/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:rsidTr="45B37A10" w14:paraId="30BC6652" w14:textId="77777777">
        <w:trPr>
          <w:trHeight w:val="478"/>
        </w:trPr>
        <w:tc>
          <w:tcPr>
            <w:tcW w:w="3865" w:type="dxa"/>
            <w:tcMar/>
          </w:tcPr>
          <w:p w:rsidR="00475F05" w:rsidP="00F17FC3" w:rsidRDefault="00475F05" w14:paraId="2EB9A9DF" w14:textId="7D1AF8AC">
            <w:pPr>
              <w:jc w:val="center"/>
            </w:pPr>
            <w:r w:rsidR="164126DA">
              <w:rPr/>
              <w:t>M</w:t>
            </w:r>
            <w:r w:rsidR="62CDA5BA">
              <w:rPr/>
              <w:t>eeting minutes</w:t>
            </w:r>
            <w:r w:rsidR="10B67BE1">
              <w:rPr/>
              <w:t xml:space="preserve"> notes</w:t>
            </w:r>
          </w:p>
        </w:tc>
        <w:tc>
          <w:tcPr>
            <w:tcW w:w="6120" w:type="dxa"/>
            <w:tcMar/>
          </w:tcPr>
          <w:p w:rsidR="00475F05" w:rsidP="00F17FC3" w:rsidRDefault="00475F05" w14:paraId="05A44D59" w14:textId="5E4A9D02">
            <w:pPr>
              <w:jc w:val="center"/>
            </w:pPr>
            <w:r w:rsidR="22ED7A1A">
              <w:rPr/>
              <w:t>Mainly responsible</w:t>
            </w:r>
            <w:r w:rsidR="22ED7A1A">
              <w:rPr/>
              <w:t xml:space="preserve"> for the relevant records of all meetings and related</w:t>
            </w:r>
            <w:r w:rsidR="51E81158">
              <w:rPr/>
              <w:t xml:space="preserve"> documents or </w:t>
            </w:r>
            <w:r w:rsidR="29C6BDEC">
              <w:rPr/>
              <w:t>paperwork</w:t>
            </w:r>
          </w:p>
        </w:tc>
        <w:tc>
          <w:tcPr>
            <w:tcW w:w="1620" w:type="dxa"/>
            <w:tcMar/>
          </w:tcPr>
          <w:p w:rsidR="00475F05" w:rsidP="729DED9E" w:rsidRDefault="00475F05" w14:paraId="23B68A89" w14:textId="0F8ED228">
            <w:pPr>
              <w:pStyle w:val="Normal"/>
              <w:jc w:val="center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r w:rsidR="4CD92C0D">
              <w:rPr/>
              <w:t>CHIEN-HUAN LIN</w:t>
            </w:r>
          </w:p>
        </w:tc>
        <w:tc>
          <w:tcPr>
            <w:tcW w:w="1710" w:type="dxa"/>
            <w:tcMar/>
          </w:tcPr>
          <w:p w:rsidR="00475F05" w:rsidP="45B37A10" w:rsidRDefault="00475F05" w14:paraId="370E502C" w14:textId="42F82583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2DA539E9">
              <w:rPr/>
              <w:t>2024/08/02</w:t>
            </w:r>
          </w:p>
          <w:p w:rsidR="00475F05" w:rsidP="45B37A10" w:rsidRDefault="00475F05" w14:paraId="7CC24284" w14:textId="128B843E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2DA539E9">
              <w:rPr/>
              <w:t>~</w:t>
            </w:r>
          </w:p>
          <w:p w:rsidR="00475F05" w:rsidP="45B37A10" w:rsidRDefault="00475F05" w14:paraId="2A0C30E4" w14:textId="70F09A5E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2DA539E9">
              <w:rPr/>
              <w:t>2024/08/06</w:t>
            </w:r>
          </w:p>
        </w:tc>
      </w:tr>
      <w:tr w:rsidR="00475F05" w:rsidTr="45B37A10" w14:paraId="1A335723" w14:textId="77777777">
        <w:trPr>
          <w:trHeight w:val="488"/>
        </w:trPr>
        <w:tc>
          <w:tcPr>
            <w:tcW w:w="3865" w:type="dxa"/>
            <w:tcMar/>
          </w:tcPr>
          <w:p w:rsidR="00475F05" w:rsidP="00F17FC3" w:rsidRDefault="00475F05" w14:paraId="20D73013" w14:textId="3B632A4B">
            <w:pPr>
              <w:jc w:val="center"/>
            </w:pPr>
            <w:r w:rsidR="25B496AF">
              <w:rPr/>
              <w:t>Final testing</w:t>
            </w:r>
          </w:p>
        </w:tc>
        <w:tc>
          <w:tcPr>
            <w:tcW w:w="6120" w:type="dxa"/>
            <w:tcMar/>
          </w:tcPr>
          <w:p w:rsidR="00475F05" w:rsidP="00F17FC3" w:rsidRDefault="00475F05" w14:paraId="00ADBB68" w14:textId="1D2AFE3D">
            <w:pPr>
              <w:jc w:val="center"/>
            </w:pPr>
            <w:r w:rsidR="25B496AF">
              <w:rPr/>
              <w:t>Debuging</w:t>
            </w:r>
            <w:r w:rsidR="25B496AF">
              <w:rPr/>
              <w:t xml:space="preserve"> and check the test case should be proper running</w:t>
            </w:r>
          </w:p>
        </w:tc>
        <w:tc>
          <w:tcPr>
            <w:tcW w:w="1620" w:type="dxa"/>
            <w:tcMar/>
          </w:tcPr>
          <w:p w:rsidR="00475F05" w:rsidP="729DED9E" w:rsidRDefault="00475F05" w14:paraId="7A5C1C12" w14:textId="067722F6">
            <w:pPr>
              <w:pStyle w:val="Normal"/>
              <w:jc w:val="center"/>
            </w:pPr>
            <w:sdt>
              <w:sdtPr>
                <w:id w:val="1094728812"/>
                <w:placeholder>
                  <w:docPart w:val="BA95E159E1A549BE87D9F9B27DF8A1FA"/>
                </w:placeholder>
              </w:sdtPr>
              <w:sdtContent>
                <w:r w:rsidR="25B496AF">
                  <w:rPr/>
                  <w:t xml:space="preserve">CHIEN-HUAN LIN, </w:t>
                </w:r>
                <w:r w:rsidRPr="45B37A10" w:rsidR="25B496AF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>Shrey Patel, Aayush Ogia, Parth Sanjaysinh Mori, Rial Alpananand Parmar</w:t>
                </w:r>
              </w:sdtContent>
            </w:sdt>
          </w:p>
        </w:tc>
        <w:tc>
          <w:tcPr>
            <w:tcW w:w="1710" w:type="dxa"/>
            <w:tcMar/>
          </w:tcPr>
          <w:p w:rsidR="00475F05" w:rsidP="00F17FC3" w:rsidRDefault="00475F05" w14:paraId="4EA7B11C" w14:textId="73CC97C2">
            <w:pPr>
              <w:jc w:val="center"/>
            </w:pPr>
            <w:r w:rsidR="7AB9247B">
              <w:rPr/>
              <w:t>2024/0</w:t>
            </w:r>
            <w:r w:rsidR="55898E94">
              <w:rPr/>
              <w:t>8</w:t>
            </w:r>
            <w:r w:rsidR="7AB9247B">
              <w:rPr/>
              <w:t>/</w:t>
            </w:r>
            <w:r w:rsidR="6037450F">
              <w:rPr/>
              <w:t>02</w:t>
            </w:r>
          </w:p>
          <w:p w:rsidR="00475F05" w:rsidP="00F17FC3" w:rsidRDefault="00475F05" w14:paraId="50E2CE24" w14:textId="1F597F03">
            <w:pPr>
              <w:jc w:val="center"/>
            </w:pPr>
            <w:r w:rsidR="7AB9247B">
              <w:rPr/>
              <w:t>~</w:t>
            </w:r>
          </w:p>
          <w:p w:rsidR="00475F05" w:rsidP="00F17FC3" w:rsidRDefault="00475F05" w14:paraId="391949DC" w14:textId="02BEE46B">
            <w:pPr>
              <w:jc w:val="center"/>
            </w:pPr>
            <w:r w:rsidR="7AB9247B">
              <w:rPr/>
              <w:t>2024/0</w:t>
            </w:r>
            <w:r w:rsidR="2AE1345E">
              <w:rPr/>
              <w:t>8/06</w:t>
            </w:r>
          </w:p>
        </w:tc>
      </w:tr>
      <w:tr w:rsidR="00475F05" w:rsidTr="45B37A10" w14:paraId="3887DD32" w14:textId="77777777">
        <w:trPr>
          <w:trHeight w:val="488"/>
        </w:trPr>
        <w:tc>
          <w:tcPr>
            <w:tcW w:w="3865" w:type="dxa"/>
            <w:tcMar/>
          </w:tcPr>
          <w:p w:rsidR="00475F05" w:rsidP="65F46749" w:rsidRDefault="00475F05" w14:paraId="6B89A61E" w14:textId="101A48F7">
            <w:pPr>
              <w:pStyle w:val="Normal"/>
              <w:jc w:val="center"/>
              <w:rPr>
                <w:rFonts w:ascii="Roboto" w:hAnsi="Roboto" w:eastAsia="Roboto" w:cs="Roboto"/>
                <w:b w:val="0"/>
                <w:bCs w:val="0"/>
                <w:i w:val="0"/>
                <w:iCs w:val="0"/>
                <w:strike w:val="0"/>
                <w:dstrike w:val="0"/>
                <w:noProof w:val="0"/>
                <w:color w:val="000000" w:themeColor="text1" w:themeTint="FF" w:themeShade="FF"/>
                <w:sz w:val="42"/>
                <w:szCs w:val="42"/>
                <w:u w:val="none"/>
                <w:lang w:val="en-CA"/>
              </w:rPr>
            </w:pPr>
            <w:r w:rsidR="0EF7E329">
              <w:rPr/>
              <w:t>A</w:t>
            </w:r>
            <w:r w:rsidR="06017EB3">
              <w:rPr/>
              <w:t>gile/scrum discussion</w:t>
            </w:r>
          </w:p>
        </w:tc>
        <w:tc>
          <w:tcPr>
            <w:tcW w:w="6120" w:type="dxa"/>
            <w:tcMar/>
          </w:tcPr>
          <w:p w:rsidR="00475F05" w:rsidP="00FE70AB" w:rsidRDefault="00475F05" w14:paraId="4E01315F" w14:textId="3D4F0911">
            <w:pPr>
              <w:jc w:val="center"/>
            </w:pPr>
            <w:r w:rsidR="2EEB723A">
              <w:rPr/>
              <w:t>Will do this by using excel</w:t>
            </w:r>
            <w:r w:rsidR="166C780E">
              <w:rPr/>
              <w:t xml:space="preserve"> in every week</w:t>
            </w:r>
          </w:p>
        </w:tc>
        <w:tc>
          <w:tcPr>
            <w:tcW w:w="1620" w:type="dxa"/>
            <w:tcMar/>
          </w:tcPr>
          <w:p w:rsidR="00475F05" w:rsidP="65F46749" w:rsidRDefault="00475F05" w14:paraId="1AB6C383" w14:textId="0A622020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</w:pPr>
            <w:sdt>
              <w:sdtPr>
                <w:id w:val="943717120"/>
                <w:placeholder>
                  <w:docPart w:val="B0C6E6F2AB6E42EEBE1524F8A88A7F34"/>
                </w:placeholder>
              </w:sdtPr>
              <w:sdtContent>
                <w:r w:rsidR="0EF7E329">
                  <w:rPr/>
                  <w:t>CHIEN-HUAN LIN</w:t>
                </w:r>
              </w:sdtContent>
            </w:sdt>
          </w:p>
        </w:tc>
        <w:tc>
          <w:tcPr>
            <w:tcW w:w="1710" w:type="dxa"/>
            <w:tcMar/>
          </w:tcPr>
          <w:p w:rsidR="00475F05" w:rsidP="45B37A10" w:rsidRDefault="00475F05" w14:paraId="79752D4B" w14:textId="42F82583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0A2BE6CA">
              <w:rPr/>
              <w:t>2024/08/02</w:t>
            </w:r>
          </w:p>
          <w:p w:rsidR="00475F05" w:rsidP="45B37A10" w:rsidRDefault="00475F05" w14:paraId="1B2F2669" w14:textId="128B843E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0A2BE6CA">
              <w:rPr/>
              <w:t>~</w:t>
            </w:r>
          </w:p>
          <w:p w:rsidR="00475F05" w:rsidP="45B37A10" w:rsidRDefault="00475F05" w14:paraId="29FBB628" w14:textId="3CE037AB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0A2BE6CA">
              <w:rPr/>
              <w:t>2024/08/06</w:t>
            </w:r>
          </w:p>
        </w:tc>
      </w:tr>
      <w:tr w:rsidR="00475F05" w:rsidTr="45B37A10" w14:paraId="516613A0" w14:textId="77777777">
        <w:trPr>
          <w:trHeight w:val="478"/>
        </w:trPr>
        <w:tc>
          <w:tcPr>
            <w:tcW w:w="3865" w:type="dxa"/>
            <w:tcMar/>
          </w:tcPr>
          <w:p w:rsidR="00475F05" w:rsidP="00FE70AB" w:rsidRDefault="00475F05" w14:paraId="08EF2534" w14:textId="1CEB37C1">
            <w:pPr>
              <w:jc w:val="center"/>
            </w:pPr>
            <w:r w:rsidR="1CFB7C28">
              <w:rPr/>
              <w:t>Power point slides</w:t>
            </w:r>
          </w:p>
        </w:tc>
        <w:tc>
          <w:tcPr>
            <w:tcW w:w="6120" w:type="dxa"/>
            <w:tcMar/>
          </w:tcPr>
          <w:p w:rsidR="00475F05" w:rsidP="00FE70AB" w:rsidRDefault="00475F05" w14:paraId="28BC2095" w14:textId="7AFCE787">
            <w:pPr>
              <w:jc w:val="center"/>
            </w:pPr>
            <w:r w:rsidR="63A9CF85">
              <w:rPr/>
              <w:t>Should do some screenshot</w:t>
            </w:r>
          </w:p>
        </w:tc>
        <w:tc>
          <w:tcPr>
            <w:tcW w:w="1620" w:type="dxa"/>
            <w:tcMar/>
          </w:tcPr>
          <w:p w:rsidR="00475F05" w:rsidP="00FE70AB" w:rsidRDefault="00475F05" w14:paraId="5972FF53" w14:textId="1767D270">
            <w:pPr>
              <w:jc w:val="center"/>
            </w:pPr>
            <w:r w:rsidR="1CFB7C28">
              <w:rPr/>
              <w:t>CHIEN-HUAN LIN</w:t>
            </w:r>
          </w:p>
        </w:tc>
        <w:tc>
          <w:tcPr>
            <w:tcW w:w="1710" w:type="dxa"/>
            <w:tcMar/>
          </w:tcPr>
          <w:p w:rsidR="00475F05" w:rsidP="00FE70AB" w:rsidRDefault="00475F05" w14:paraId="59D8F325" w14:textId="72C37AB3">
            <w:pPr>
              <w:jc w:val="center"/>
            </w:pPr>
            <w:r w:rsidR="62D0B31F">
              <w:rPr/>
              <w:t>2024/08/02</w:t>
            </w:r>
          </w:p>
          <w:p w:rsidR="00475F05" w:rsidP="00FE70AB" w:rsidRDefault="00475F05" w14:paraId="076214EB" w14:textId="6E284889">
            <w:pPr>
              <w:jc w:val="center"/>
            </w:pPr>
            <w:r w:rsidR="62D0B31F">
              <w:rPr/>
              <w:t>~</w:t>
            </w:r>
          </w:p>
          <w:p w:rsidR="00475F05" w:rsidP="00FE70AB" w:rsidRDefault="00475F05" w14:paraId="1982FE64" w14:textId="33F2D3B4">
            <w:pPr>
              <w:jc w:val="center"/>
            </w:pPr>
            <w:r w:rsidR="62D0B31F">
              <w:rPr/>
              <w:t>2024/08/06</w:t>
            </w:r>
          </w:p>
        </w:tc>
      </w:tr>
      <w:tr w:rsidR="45B37A10" w:rsidTr="45B37A10" w14:paraId="5BC92FF8">
        <w:trPr>
          <w:trHeight w:val="488"/>
        </w:trPr>
        <w:tc>
          <w:tcPr>
            <w:tcW w:w="3865" w:type="dxa"/>
            <w:tcMar/>
          </w:tcPr>
          <w:p w:rsidR="6AB24491" w:rsidP="45B37A10" w:rsidRDefault="6AB24491" w14:paraId="5FD35833" w14:textId="4BDC97DC">
            <w:pPr>
              <w:pStyle w:val="Normal"/>
              <w:jc w:val="center"/>
            </w:pPr>
            <w:r w:rsidR="6AB24491">
              <w:rPr/>
              <w:t>Junit testing</w:t>
            </w:r>
          </w:p>
        </w:tc>
        <w:tc>
          <w:tcPr>
            <w:tcW w:w="6120" w:type="dxa"/>
            <w:tcMar/>
          </w:tcPr>
          <w:p w:rsidR="6AB24491" w:rsidP="45B37A10" w:rsidRDefault="6AB24491" w14:paraId="6175E33F" w14:textId="0D9E327E">
            <w:pPr>
              <w:pStyle w:val="Normal"/>
              <w:jc w:val="center"/>
            </w:pPr>
            <w:r w:rsidR="6AB24491">
              <w:rPr/>
              <w:t>Last part of the final project</w:t>
            </w:r>
          </w:p>
        </w:tc>
        <w:tc>
          <w:tcPr>
            <w:tcW w:w="1620" w:type="dxa"/>
            <w:tcMar/>
          </w:tcPr>
          <w:p w:rsidR="6AB24491" w:rsidP="45B37A10" w:rsidRDefault="6AB24491" w14:paraId="45FCAB38" w14:textId="39B0CE94">
            <w:pPr>
              <w:pStyle w:val="Normal"/>
              <w:jc w:val="center"/>
            </w:pPr>
            <w:r w:rsidRPr="45B37A10" w:rsidR="6AB24491">
              <w:rPr>
                <w:rFonts w:ascii="Calibri" w:hAnsi="Calibri" w:eastAsia="Calibri" w:cs="Calibri"/>
                <w:noProof w:val="0"/>
                <w:sz w:val="22"/>
                <w:szCs w:val="22"/>
                <w:lang w:val="en-CA"/>
              </w:rPr>
              <w:t>Shrey Patel, Aayush Ogia, Parth Sanjaysinh Mori, Rial Alpananand Parmar</w:t>
            </w:r>
          </w:p>
        </w:tc>
        <w:tc>
          <w:tcPr>
            <w:tcW w:w="1710" w:type="dxa"/>
            <w:tcMar/>
          </w:tcPr>
          <w:p w:rsidR="6AB24491" w:rsidP="45B37A10" w:rsidRDefault="6AB24491" w14:paraId="39AAC24B" w14:textId="5600C3B3">
            <w:pPr>
              <w:pStyle w:val="Normal"/>
              <w:jc w:val="center"/>
            </w:pPr>
            <w:r w:rsidR="6AB24491">
              <w:rPr/>
              <w:t>2024/07/24</w:t>
            </w:r>
          </w:p>
          <w:p w:rsidR="6AB24491" w:rsidP="45B37A10" w:rsidRDefault="6AB24491" w14:paraId="6E0FC2A1" w14:textId="0D853295">
            <w:pPr>
              <w:pStyle w:val="Normal"/>
              <w:jc w:val="center"/>
            </w:pPr>
            <w:r w:rsidR="6AB24491">
              <w:rPr/>
              <w:t>~</w:t>
            </w:r>
          </w:p>
          <w:p w:rsidR="6AB24491" w:rsidP="45B37A10" w:rsidRDefault="6AB24491" w14:paraId="582D4D27" w14:textId="2AF1AD79">
            <w:pPr>
              <w:pStyle w:val="Normal"/>
              <w:jc w:val="center"/>
            </w:pPr>
            <w:r w:rsidR="6AB24491">
              <w:rPr/>
              <w:t>2024/08/06</w:t>
            </w:r>
          </w:p>
        </w:tc>
      </w:tr>
      <w:tr w:rsidR="45B37A10" w:rsidTr="45B37A10" w14:paraId="094D5CD6">
        <w:trPr>
          <w:trHeight w:val="488"/>
        </w:trPr>
        <w:tc>
          <w:tcPr>
            <w:tcW w:w="3865" w:type="dxa"/>
            <w:tcMar/>
          </w:tcPr>
          <w:p w:rsidR="6AB24491" w:rsidP="45B37A10" w:rsidRDefault="6AB24491" w14:paraId="2E38CF0C" w14:textId="0AB50F98">
            <w:pPr>
              <w:pStyle w:val="Normal"/>
              <w:jc w:val="center"/>
            </w:pPr>
            <w:r w:rsidR="6AB24491">
              <w:rPr/>
              <w:t>Documents check</w:t>
            </w:r>
          </w:p>
        </w:tc>
        <w:tc>
          <w:tcPr>
            <w:tcW w:w="6120" w:type="dxa"/>
            <w:tcMar/>
          </w:tcPr>
          <w:p w:rsidR="6AB24491" w:rsidP="45B37A10" w:rsidRDefault="6AB24491" w14:paraId="5F83E727" w14:textId="2C4D7692">
            <w:pPr>
              <w:pStyle w:val="Normal"/>
              <w:jc w:val="center"/>
            </w:pPr>
            <w:r w:rsidR="6AB24491">
              <w:rPr/>
              <w:t xml:space="preserve">All </w:t>
            </w:r>
            <w:r w:rsidR="6AB24491">
              <w:rPr/>
              <w:t>documents</w:t>
            </w:r>
            <w:r w:rsidR="6AB24491">
              <w:rPr/>
              <w:t xml:space="preserve"> should be ready</w:t>
            </w:r>
          </w:p>
        </w:tc>
        <w:tc>
          <w:tcPr>
            <w:tcW w:w="1620" w:type="dxa"/>
            <w:tcMar/>
          </w:tcPr>
          <w:p w:rsidR="6AB24491" w:rsidP="45B37A10" w:rsidRDefault="6AB24491" w14:paraId="7AF8E2DD" w14:textId="05F80AA5">
            <w:pPr>
              <w:jc w:val="center"/>
            </w:pPr>
            <w:r w:rsidR="6AB24491">
              <w:rPr/>
              <w:t>CHIEN-HUAN LIN</w:t>
            </w:r>
          </w:p>
        </w:tc>
        <w:tc>
          <w:tcPr>
            <w:tcW w:w="1710" w:type="dxa"/>
            <w:tcMar/>
          </w:tcPr>
          <w:p w:rsidR="6AB24491" w:rsidP="45B37A10" w:rsidRDefault="6AB24491" w14:paraId="33E9FDE0" w14:textId="732B11D7">
            <w:pPr>
              <w:pStyle w:val="Normal"/>
              <w:jc w:val="center"/>
            </w:pPr>
            <w:r w:rsidR="6AB24491">
              <w:rPr/>
              <w:t>2024/08/03</w:t>
            </w:r>
          </w:p>
          <w:p w:rsidR="6AB24491" w:rsidP="45B37A10" w:rsidRDefault="6AB24491" w14:paraId="7538D49C" w14:textId="7C4300AA">
            <w:pPr>
              <w:pStyle w:val="Normal"/>
              <w:jc w:val="center"/>
            </w:pPr>
            <w:r w:rsidR="6AB24491">
              <w:rPr/>
              <w:t>~</w:t>
            </w:r>
          </w:p>
          <w:p w:rsidR="6AB24491" w:rsidP="45B37A10" w:rsidRDefault="6AB24491" w14:paraId="7C4B2654" w14:textId="0DB197A2">
            <w:pPr>
              <w:pStyle w:val="Normal"/>
              <w:jc w:val="center"/>
            </w:pPr>
            <w:r w:rsidR="6AB24491">
              <w:rPr/>
              <w:t>2024/08/06</w:t>
            </w:r>
          </w:p>
        </w:tc>
      </w:tr>
      <w:tr w:rsidR="00475F05" w:rsidTr="45B37A10" w14:paraId="2CCB06B5" w14:textId="77777777">
        <w:trPr>
          <w:trHeight w:val="488"/>
        </w:trPr>
        <w:tc>
          <w:tcPr>
            <w:tcW w:w="3865" w:type="dxa"/>
            <w:tcMar/>
          </w:tcPr>
          <w:p w:rsidR="00475F05" w:rsidP="00FE70AB" w:rsidRDefault="00475F05" w14:paraId="61864219" w14:textId="51A662DF">
            <w:pPr>
              <w:jc w:val="center"/>
            </w:pPr>
            <w:r w:rsidR="1CFB7C28">
              <w:rPr/>
              <w:t>API testing</w:t>
            </w:r>
          </w:p>
        </w:tc>
        <w:tc>
          <w:tcPr>
            <w:tcW w:w="6120" w:type="dxa"/>
            <w:tcMar/>
          </w:tcPr>
          <w:p w:rsidR="00475F05" w:rsidP="00FE70AB" w:rsidRDefault="00475F05" w14:paraId="6F1093DC" w14:textId="5D81EFAF">
            <w:pPr>
              <w:jc w:val="center"/>
            </w:pPr>
            <w:r w:rsidR="1CFB7C28">
              <w:rPr/>
              <w:t xml:space="preserve">Need to </w:t>
            </w:r>
            <w:r w:rsidR="235B4CF0">
              <w:rPr/>
              <w:t>be done by using</w:t>
            </w:r>
            <w:r w:rsidR="1CFB7C28">
              <w:rPr/>
              <w:t xml:space="preserve"> </w:t>
            </w:r>
            <w:r w:rsidR="1CFB7C28">
              <w:rPr/>
              <w:t>postman</w:t>
            </w:r>
            <w:r w:rsidR="1CD4E447">
              <w:rPr/>
              <w:t xml:space="preserve"> and swagger</w:t>
            </w:r>
          </w:p>
        </w:tc>
        <w:tc>
          <w:tcPr>
            <w:tcW w:w="1620" w:type="dxa"/>
            <w:tcMar/>
          </w:tcPr>
          <w:p w:rsidR="00475F05" w:rsidP="65F46749" w:rsidRDefault="00475F05" w14:paraId="76A2A952" w14:textId="7C1C665D">
            <w:pPr>
              <w:pStyle w:val="Normal"/>
              <w:jc w:val="center"/>
            </w:pPr>
            <w:sdt>
              <w:sdtPr>
                <w:id w:val="446295943"/>
                <w:placeholder>
                  <w:docPart w:val="99E5177568BE416E8664FA0CA039CE47"/>
                </w:placeholder>
              </w:sdtPr>
              <w:sdtContent>
                <w:r w:rsidR="6A46C11A">
                  <w:rPr/>
                  <w:t xml:space="preserve">CHIEN-HUAN LIN, </w:t>
                </w:r>
                <w:r w:rsidRPr="45B37A10" w:rsidR="6A46C11A">
                  <w:rPr>
                    <w:rFonts w:ascii="Calibri" w:hAnsi="Calibri" w:eastAsia="Calibri" w:cs="Calibri"/>
                    <w:noProof w:val="0"/>
                    <w:sz w:val="22"/>
                    <w:szCs w:val="22"/>
                    <w:lang w:val="en-CA"/>
                  </w:rPr>
                  <w:t>Shrey Patel, Aayush Ogia, Parth Sanjaysinh Mori, Rial Alpananand Parmar</w:t>
                </w:r>
              </w:sdtContent>
            </w:sdt>
          </w:p>
        </w:tc>
        <w:tc>
          <w:tcPr>
            <w:tcW w:w="1710" w:type="dxa"/>
            <w:tcMar/>
          </w:tcPr>
          <w:p w:rsidR="00475F05" w:rsidP="00FE70AB" w:rsidRDefault="00475F05" w14:paraId="7A375DF9" w14:textId="0728CE39">
            <w:pPr>
              <w:jc w:val="center"/>
            </w:pPr>
            <w:r w:rsidR="1CFB7C28">
              <w:rPr/>
              <w:t>2024/07/25</w:t>
            </w:r>
          </w:p>
          <w:p w:rsidR="00475F05" w:rsidP="00FE70AB" w:rsidRDefault="00475F05" w14:paraId="750A028A" w14:textId="25AB3979">
            <w:pPr>
              <w:jc w:val="center"/>
            </w:pPr>
            <w:r w:rsidR="1CFB7C28">
              <w:rPr/>
              <w:t>~</w:t>
            </w:r>
          </w:p>
          <w:p w:rsidR="00475F05" w:rsidP="00FE70AB" w:rsidRDefault="00475F05" w14:paraId="0843D18F" w14:textId="4F449BB3">
            <w:pPr>
              <w:jc w:val="center"/>
            </w:pPr>
            <w:r w:rsidR="1CFB7C28">
              <w:rPr/>
              <w:t>2024/08/01</w:t>
            </w:r>
          </w:p>
        </w:tc>
      </w:tr>
    </w:tbl>
    <w:p w:rsidR="00322308" w:rsidP="00C26192" w:rsidRDefault="00322308" w14:paraId="453B6F26" w14:textId="77777777">
      <w:pPr>
        <w:pStyle w:val="Heading2"/>
      </w:pPr>
    </w:p>
    <w:p w:rsidR="00322308" w:rsidP="00C26192" w:rsidRDefault="00322308" w14:paraId="6AD21FDB" w14:textId="77777777">
      <w:pPr>
        <w:pStyle w:val="Heading2"/>
      </w:pPr>
    </w:p>
    <w:p w:rsidR="004F657E" w:rsidP="00C26192" w:rsidRDefault="00C26192" w14:paraId="7F6D960F" w14:textId="21FC6597">
      <w:pPr>
        <w:pStyle w:val="Heading2"/>
      </w:pPr>
      <w:r>
        <w:t>Agenda For Next Meeting</w:t>
      </w:r>
    </w:p>
    <w:p w:rsidRPr="00C26192" w:rsidR="00C26192" w:rsidP="00C26192" w:rsidRDefault="00C26192" w14:paraId="5C4BC1A5" w14:textId="7C8D6156">
      <w:r w:rsidR="00C26192">
        <w:rPr/>
        <w:t>Use the structure provided to create your agenda for next week. The number of items and order of topics can be to suit your team's meeting.</w:t>
      </w:r>
    </w:p>
    <w:p w:rsidR="000A6E35" w:rsidP="000A6E35" w:rsidRDefault="000A6E35" w14:paraId="4D273885" w14:textId="5C52801D">
      <w:pPr>
        <w:pStyle w:val="ListParagraph"/>
        <w:numPr>
          <w:ilvl w:val="0"/>
          <w:numId w:val="3"/>
        </w:numPr>
        <w:rPr/>
      </w:pPr>
      <w:r w:rsidR="55D8B668">
        <w:rPr/>
        <w:t>The project due is till 8/10 everything needs to be done by 8/06</w:t>
      </w:r>
    </w:p>
    <w:p w:rsidR="55D8B668" w:rsidP="45B37A10" w:rsidRDefault="55D8B668" w14:paraId="2A97693B" w14:textId="01B89F28">
      <w:pPr>
        <w:pStyle w:val="ListParagraph"/>
        <w:numPr>
          <w:ilvl w:val="0"/>
          <w:numId w:val="3"/>
        </w:numPr>
        <w:rPr/>
      </w:pPr>
      <w:r w:rsidR="55D8B668">
        <w:rPr/>
        <w:t>The scrum discussion point should be more detail</w:t>
      </w:r>
    </w:p>
    <w:p w:rsidR="3F27BF1D" w:rsidP="45B37A10" w:rsidRDefault="3F27BF1D" w14:paraId="737B4666" w14:textId="31F7EB2D">
      <w:pPr>
        <w:pStyle w:val="ListParagraph"/>
        <w:numPr>
          <w:ilvl w:val="0"/>
          <w:numId w:val="3"/>
        </w:numPr>
        <w:rPr/>
      </w:pPr>
      <w:r w:rsidR="3F27BF1D">
        <w:rPr/>
        <w:t>Everyone should</w:t>
      </w:r>
      <w:r w:rsidR="22DF3B26">
        <w:rPr/>
        <w:t xml:space="preserve"> know what </w:t>
      </w:r>
      <w:r w:rsidR="22DF3B26">
        <w:rPr/>
        <w:t>they are</w:t>
      </w:r>
      <w:r w:rsidR="22DF3B26">
        <w:rPr/>
        <w:t xml:space="preserve"> going to do on the presentation day</w:t>
      </w:r>
    </w:p>
    <w:p w:rsidR="00C26192" w:rsidP="00C26192" w:rsidRDefault="00C26192" w14:paraId="04C596F8" w14:textId="3FC3DE43">
      <w:pPr>
        <w:pStyle w:val="ListParagraph"/>
        <w:numPr>
          <w:ilvl w:val="0"/>
          <w:numId w:val="3"/>
        </w:numPr>
        <w:rPr/>
      </w:pPr>
      <w:r w:rsidR="4BA153AB">
        <w:rPr/>
        <w:t xml:space="preserve">The API testing should be done </w:t>
      </w:r>
      <w:r w:rsidR="0D1CDF2B">
        <w:rPr/>
        <w:t xml:space="preserve">by using </w:t>
      </w:r>
      <w:r w:rsidR="0D1CDF2B">
        <w:rPr/>
        <w:t>postman</w:t>
      </w:r>
      <w:r w:rsidR="1823F5F9">
        <w:rPr/>
        <w:t xml:space="preserve"> and swagger</w:t>
      </w:r>
      <w:r w:rsidR="06623C38">
        <w:rPr/>
        <w:t xml:space="preserve"> Junit testing should be done soon</w:t>
      </w:r>
    </w:p>
    <w:p w:rsidRPr="00C26192" w:rsidR="00C26192" w:rsidP="45B37A10" w:rsidRDefault="00C26192" w14:paraId="264B23E7" w14:textId="4B2475B1">
      <w:pPr>
        <w:pStyle w:val="ListParagraph"/>
        <w:numPr>
          <w:ilvl w:val="0"/>
          <w:numId w:val="3"/>
        </w:numPr>
        <w:rPr/>
      </w:pPr>
      <w:r w:rsidR="6B0201F7">
        <w:rPr/>
        <w:t>Need to</w:t>
      </w:r>
      <w:r w:rsidR="3F979E83">
        <w:rPr/>
        <w:t xml:space="preserve"> </w:t>
      </w:r>
      <w:r w:rsidR="53BC1464">
        <w:rPr/>
        <w:t xml:space="preserve">double </w:t>
      </w:r>
      <w:r w:rsidR="3F979E83">
        <w:rPr/>
        <w:t xml:space="preserve">check if there is any </w:t>
      </w:r>
      <w:r w:rsidR="531CD32A">
        <w:rPr/>
        <w:t>document</w:t>
      </w:r>
      <w:r w:rsidR="13FCDA00">
        <w:rPr/>
        <w:t xml:space="preserve"> that is missing</w:t>
      </w:r>
      <w:r w:rsidR="0C74A09E">
        <w:rPr/>
        <w:t xml:space="preserve"> and work on PPT slides</w:t>
      </w:r>
    </w:p>
    <w:sectPr w:rsidRPr="00C26192" w:rsidR="00C26192" w:rsidSect="00B8547A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1611B6" w:rsidP="00475F05" w:rsidRDefault="001611B6" w14:paraId="45F36850" w14:textId="77777777">
      <w:pPr>
        <w:spacing w:after="0" w:line="240" w:lineRule="auto"/>
      </w:pPr>
      <w:r>
        <w:separator/>
      </w:r>
    </w:p>
  </w:endnote>
  <w:endnote w:type="continuationSeparator" w:id="0">
    <w:p w:rsidR="001611B6" w:rsidP="00475F05" w:rsidRDefault="001611B6" w14:paraId="5887F07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1611B6" w:rsidP="00475F05" w:rsidRDefault="001611B6" w14:paraId="34D9EDE7" w14:textId="77777777">
      <w:pPr>
        <w:spacing w:after="0" w:line="240" w:lineRule="auto"/>
      </w:pPr>
      <w:r>
        <w:separator/>
      </w:r>
    </w:p>
  </w:footnote>
  <w:footnote w:type="continuationSeparator" w:id="0">
    <w:p w:rsidR="001611B6" w:rsidP="00475F05" w:rsidRDefault="001611B6" w14:paraId="3DA4AE7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:rsidR="004345A4" w:rsidRDefault="004345A4" w14:paraId="511298A3" w14:textId="77777777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475F05" w:rsidRDefault="00475F05" w14:paraId="573E398A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13652789">
    <w:abstractNumId w:val="0"/>
  </w:num>
  <w:num w:numId="2" w16cid:durableId="534076094">
    <w:abstractNumId w:val="1"/>
  </w:num>
  <w:num w:numId="3" w16cid:durableId="6972396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52FE6"/>
    <w:rsid w:val="000A65CA"/>
    <w:rsid w:val="000A6E35"/>
    <w:rsid w:val="001308DE"/>
    <w:rsid w:val="00144521"/>
    <w:rsid w:val="001611B6"/>
    <w:rsid w:val="00240915"/>
    <w:rsid w:val="00322308"/>
    <w:rsid w:val="00346CBF"/>
    <w:rsid w:val="003859B9"/>
    <w:rsid w:val="00396DB8"/>
    <w:rsid w:val="003F78DD"/>
    <w:rsid w:val="003F78E3"/>
    <w:rsid w:val="004345A4"/>
    <w:rsid w:val="00475F05"/>
    <w:rsid w:val="004B3C0F"/>
    <w:rsid w:val="004F657E"/>
    <w:rsid w:val="00546818"/>
    <w:rsid w:val="005B1797"/>
    <w:rsid w:val="005D58AB"/>
    <w:rsid w:val="005F1670"/>
    <w:rsid w:val="006B4CB1"/>
    <w:rsid w:val="006C0096"/>
    <w:rsid w:val="00706046"/>
    <w:rsid w:val="00794908"/>
    <w:rsid w:val="008A4518"/>
    <w:rsid w:val="008B6FAD"/>
    <w:rsid w:val="008D0748"/>
    <w:rsid w:val="008E71ED"/>
    <w:rsid w:val="00941075"/>
    <w:rsid w:val="009452A6"/>
    <w:rsid w:val="00983E3C"/>
    <w:rsid w:val="009C6639"/>
    <w:rsid w:val="009E78D4"/>
    <w:rsid w:val="00A33AB0"/>
    <w:rsid w:val="00A8048B"/>
    <w:rsid w:val="00B00FA9"/>
    <w:rsid w:val="00B2195B"/>
    <w:rsid w:val="00B24268"/>
    <w:rsid w:val="00B34BB4"/>
    <w:rsid w:val="00B61CDD"/>
    <w:rsid w:val="00B8547A"/>
    <w:rsid w:val="00B90AE3"/>
    <w:rsid w:val="00C26192"/>
    <w:rsid w:val="00C45C68"/>
    <w:rsid w:val="00D2285C"/>
    <w:rsid w:val="00D316E3"/>
    <w:rsid w:val="00E04F60"/>
    <w:rsid w:val="00E8291E"/>
    <w:rsid w:val="00EB2045"/>
    <w:rsid w:val="00EB6970"/>
    <w:rsid w:val="00EC6B60"/>
    <w:rsid w:val="00ED740F"/>
    <w:rsid w:val="00F17FC3"/>
    <w:rsid w:val="00F330F2"/>
    <w:rsid w:val="00F50DEE"/>
    <w:rsid w:val="00FE5E34"/>
    <w:rsid w:val="00FE70AB"/>
    <w:rsid w:val="011912B6"/>
    <w:rsid w:val="0211B1CF"/>
    <w:rsid w:val="05040FBA"/>
    <w:rsid w:val="05623CBD"/>
    <w:rsid w:val="05A85975"/>
    <w:rsid w:val="05AABF0C"/>
    <w:rsid w:val="06017EB3"/>
    <w:rsid w:val="06623C38"/>
    <w:rsid w:val="06941394"/>
    <w:rsid w:val="092930C5"/>
    <w:rsid w:val="0987B5C8"/>
    <w:rsid w:val="0A2BE6CA"/>
    <w:rsid w:val="0C609B59"/>
    <w:rsid w:val="0C74A09E"/>
    <w:rsid w:val="0D1CDF2B"/>
    <w:rsid w:val="0EED4D25"/>
    <w:rsid w:val="0EF7E329"/>
    <w:rsid w:val="10B67BE1"/>
    <w:rsid w:val="112CB748"/>
    <w:rsid w:val="134266FC"/>
    <w:rsid w:val="13FCDA00"/>
    <w:rsid w:val="1590D62E"/>
    <w:rsid w:val="1605A16B"/>
    <w:rsid w:val="164126DA"/>
    <w:rsid w:val="166A6A1D"/>
    <w:rsid w:val="166C780E"/>
    <w:rsid w:val="16787224"/>
    <w:rsid w:val="17B8AA81"/>
    <w:rsid w:val="1823F5F9"/>
    <w:rsid w:val="18B3C423"/>
    <w:rsid w:val="1930D927"/>
    <w:rsid w:val="1CD4E447"/>
    <w:rsid w:val="1CFB7C28"/>
    <w:rsid w:val="1E78A3DF"/>
    <w:rsid w:val="1ED782D8"/>
    <w:rsid w:val="1F5881EE"/>
    <w:rsid w:val="217EB676"/>
    <w:rsid w:val="22DF3B26"/>
    <w:rsid w:val="22ED7A1A"/>
    <w:rsid w:val="230A74E9"/>
    <w:rsid w:val="23191A58"/>
    <w:rsid w:val="235B4CF0"/>
    <w:rsid w:val="2484575F"/>
    <w:rsid w:val="24E6F4C4"/>
    <w:rsid w:val="24F5B0BF"/>
    <w:rsid w:val="25B496AF"/>
    <w:rsid w:val="260A3A37"/>
    <w:rsid w:val="260EEC23"/>
    <w:rsid w:val="2636DEB0"/>
    <w:rsid w:val="265617A6"/>
    <w:rsid w:val="26D47F57"/>
    <w:rsid w:val="284B3179"/>
    <w:rsid w:val="29310070"/>
    <w:rsid w:val="29C6BDEC"/>
    <w:rsid w:val="2A606B0C"/>
    <w:rsid w:val="2AD68C52"/>
    <w:rsid w:val="2AE1345E"/>
    <w:rsid w:val="2B0B0D23"/>
    <w:rsid w:val="2B9963E7"/>
    <w:rsid w:val="2DA539E9"/>
    <w:rsid w:val="2E74145C"/>
    <w:rsid w:val="2EEB723A"/>
    <w:rsid w:val="2F4D0BEC"/>
    <w:rsid w:val="3156005A"/>
    <w:rsid w:val="318DE594"/>
    <w:rsid w:val="32521461"/>
    <w:rsid w:val="32BC05D3"/>
    <w:rsid w:val="3393C4FA"/>
    <w:rsid w:val="353296E7"/>
    <w:rsid w:val="369909FB"/>
    <w:rsid w:val="3760707B"/>
    <w:rsid w:val="37E1C7E8"/>
    <w:rsid w:val="38050AF8"/>
    <w:rsid w:val="3886B261"/>
    <w:rsid w:val="38F0040C"/>
    <w:rsid w:val="3A5D862E"/>
    <w:rsid w:val="3B959A0C"/>
    <w:rsid w:val="3D5A6EA4"/>
    <w:rsid w:val="3EE4D770"/>
    <w:rsid w:val="3F08A546"/>
    <w:rsid w:val="3F27BF1D"/>
    <w:rsid w:val="3F979E83"/>
    <w:rsid w:val="3FCAB771"/>
    <w:rsid w:val="419EE5D4"/>
    <w:rsid w:val="4322E9C6"/>
    <w:rsid w:val="4348B1D9"/>
    <w:rsid w:val="45B2BDDC"/>
    <w:rsid w:val="45B37A10"/>
    <w:rsid w:val="46BCB2C6"/>
    <w:rsid w:val="477C990E"/>
    <w:rsid w:val="49B9192D"/>
    <w:rsid w:val="49D56AE6"/>
    <w:rsid w:val="49FAFFE5"/>
    <w:rsid w:val="4A92E0EE"/>
    <w:rsid w:val="4BA153AB"/>
    <w:rsid w:val="4CD92C0D"/>
    <w:rsid w:val="4D308029"/>
    <w:rsid w:val="4D946E17"/>
    <w:rsid w:val="4DC9B7FE"/>
    <w:rsid w:val="4F27EBA0"/>
    <w:rsid w:val="5052E314"/>
    <w:rsid w:val="505890D0"/>
    <w:rsid w:val="51E81158"/>
    <w:rsid w:val="52832B9D"/>
    <w:rsid w:val="531CD32A"/>
    <w:rsid w:val="53BC1464"/>
    <w:rsid w:val="53F3F0C0"/>
    <w:rsid w:val="55055DE3"/>
    <w:rsid w:val="55898E94"/>
    <w:rsid w:val="55D8B668"/>
    <w:rsid w:val="55FD1D90"/>
    <w:rsid w:val="5874D1CE"/>
    <w:rsid w:val="587B007A"/>
    <w:rsid w:val="5904171A"/>
    <w:rsid w:val="5A01D6A6"/>
    <w:rsid w:val="5AA8BD25"/>
    <w:rsid w:val="5B569975"/>
    <w:rsid w:val="5C782FDE"/>
    <w:rsid w:val="5D0E1924"/>
    <w:rsid w:val="5D4DB4D2"/>
    <w:rsid w:val="5D668E4A"/>
    <w:rsid w:val="5FD555B4"/>
    <w:rsid w:val="6037450F"/>
    <w:rsid w:val="62187401"/>
    <w:rsid w:val="62CDA5BA"/>
    <w:rsid w:val="62D0B31F"/>
    <w:rsid w:val="63A9CF85"/>
    <w:rsid w:val="6446F728"/>
    <w:rsid w:val="65F46749"/>
    <w:rsid w:val="6A0AF159"/>
    <w:rsid w:val="6A46C11A"/>
    <w:rsid w:val="6A849FCF"/>
    <w:rsid w:val="6AB24491"/>
    <w:rsid w:val="6B0201F7"/>
    <w:rsid w:val="6D7B9712"/>
    <w:rsid w:val="6DEA8CE3"/>
    <w:rsid w:val="6ECB609F"/>
    <w:rsid w:val="6FA050C0"/>
    <w:rsid w:val="705FEAA6"/>
    <w:rsid w:val="729DED9E"/>
    <w:rsid w:val="72CF937A"/>
    <w:rsid w:val="72FDA3B3"/>
    <w:rsid w:val="735DD32D"/>
    <w:rsid w:val="759D3B42"/>
    <w:rsid w:val="7AB9247B"/>
    <w:rsid w:val="7CDD96C2"/>
    <w:rsid w:val="7DB98339"/>
    <w:rsid w:val="7E01FE68"/>
    <w:rsid w:val="7EDF8F99"/>
    <w:rsid w:val="7F8A3638"/>
    <w:rsid w:val="7FEED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2195B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B2195B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styleId="Heading3Char" w:customStyle="1">
    <w:name w:val="Heading 3 Char"/>
    <w:basedOn w:val="DefaultParagraphFont"/>
    <w:link w:val="Heading3"/>
    <w:uiPriority w:val="9"/>
    <w:rsid w:val="008D0748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941075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glossaryDocument" Target="glossary/document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P="006D2393" w:rsidRDefault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P="006D2393" w:rsidRDefault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2B2627" w:rsidP="00382A5D" w:rsidRDefault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C6E6F2AB6E42EEBE1524F8A88A7F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FA92E0-6585-4E77-A01F-2E2D0D3AE2EC}"/>
      </w:docPartPr>
      <w:docPartBody>
        <w:p w:rsidR="5904171A" w:rsidRDefault="5904171A" w14:paraId="22B25C76" w14:noSpellErr="1">
          <w:r w:rsidRPr="729DED9E" w:rsidR="5904171A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95E159E1A549BE87D9F9B27DF8A1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7EF7B0-F933-4BAE-A41A-EEB3B7118606}"/>
      </w:docPartPr>
      <w:docPartBody>
        <w:p w:rsidR="06941394" w:rsidRDefault="06941394" w14:paraId="0916B468">
          <w:r w:rsidRPr="45B37A10" w:rsidR="0694139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E5177568BE416E8664FA0CA039C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62AB04-EF93-4C90-A5E7-3E4D108DC757}"/>
      </w:docPartPr>
      <w:docPartBody>
        <w:p w:rsidR="06941394" w:rsidRDefault="06941394" w14:paraId="2ACE962A">
          <w:r w:rsidRPr="45B37A10" w:rsidR="0694139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2A196E"/>
    <w:rsid w:val="002B2627"/>
    <w:rsid w:val="00382A5D"/>
    <w:rsid w:val="003A62E3"/>
    <w:rsid w:val="005E7E80"/>
    <w:rsid w:val="00610BD1"/>
    <w:rsid w:val="00686316"/>
    <w:rsid w:val="006C0096"/>
    <w:rsid w:val="006D2393"/>
    <w:rsid w:val="0081067A"/>
    <w:rsid w:val="00840C33"/>
    <w:rsid w:val="008566A7"/>
    <w:rsid w:val="008E0198"/>
    <w:rsid w:val="00B31B5F"/>
    <w:rsid w:val="00CA5FDB"/>
    <w:rsid w:val="00DE5D3B"/>
    <w:rsid w:val="00F3656E"/>
    <w:rsid w:val="00FE0C8C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Conestoga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aren Hopkins</dc:creator>
  <keywords/>
  <dc:description/>
  <lastModifiedBy>Chien-Huan Lin</lastModifiedBy>
  <revision>10</revision>
  <dcterms:created xsi:type="dcterms:W3CDTF">2024-03-31T20:30:00.0000000Z</dcterms:created>
  <dcterms:modified xsi:type="dcterms:W3CDTF">2024-08-03T13:50:21.71844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